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09E8F001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95211">
        <w:rPr>
          <w:rFonts w:ascii="Times" w:hAnsi="Times"/>
          <w:b/>
          <w:color w:val="404040" w:themeColor="text1" w:themeTint="BF"/>
        </w:rPr>
        <w:t>I</w:t>
      </w:r>
      <w:r w:rsidR="00595211" w:rsidRPr="00595211">
        <w:rPr>
          <w:rFonts w:ascii="Times" w:hAnsi="Times"/>
          <w:b/>
          <w:color w:val="404040" w:themeColor="text1" w:themeTint="BF"/>
        </w:rPr>
        <w:t>stanz</w:t>
      </w:r>
      <w:r w:rsidR="00595211">
        <w:rPr>
          <w:rFonts w:ascii="Times" w:hAnsi="Times"/>
          <w:b/>
          <w:color w:val="404040" w:themeColor="text1" w:themeTint="BF"/>
        </w:rPr>
        <w:t>a</w:t>
      </w:r>
      <w:r w:rsidR="00595211" w:rsidRPr="00595211">
        <w:rPr>
          <w:rFonts w:ascii="Times" w:hAnsi="Times"/>
          <w:b/>
          <w:color w:val="404040" w:themeColor="text1" w:themeTint="BF"/>
        </w:rPr>
        <w:t xml:space="preserve"> di rilascio della certificazione aggiuntiva di </w:t>
      </w:r>
      <w:r w:rsidR="009A7E8C">
        <w:rPr>
          <w:rFonts w:ascii="Times" w:hAnsi="Times"/>
          <w:b/>
          <w:color w:val="404040" w:themeColor="text1" w:themeTint="BF"/>
        </w:rPr>
        <w:t>"</w:t>
      </w:r>
      <w:r w:rsidR="009A7E8C" w:rsidRPr="009A7E8C">
        <w:rPr>
          <w:rFonts w:ascii="Times" w:hAnsi="Times"/>
          <w:b/>
          <w:i/>
          <w:iCs/>
          <w:color w:val="404040" w:themeColor="text1" w:themeTint="BF"/>
        </w:rPr>
        <w:t>Dottorato Europeo</w:t>
      </w:r>
      <w:r w:rsidR="009A7E8C" w:rsidRPr="009A7E8C">
        <w:rPr>
          <w:rFonts w:ascii="Times" w:hAnsi="Times"/>
          <w:b/>
          <w:color w:val="404040" w:themeColor="text1" w:themeTint="BF"/>
        </w:rPr>
        <w:t>"</w:t>
      </w:r>
    </w:p>
    <w:p w14:paraId="3AD4AF64" w14:textId="77777777" w:rsidR="00595211" w:rsidRDefault="00595211" w:rsidP="00595211">
      <w:pPr>
        <w:jc w:val="both"/>
        <w:rPr>
          <w:rFonts w:ascii="Times" w:hAnsi="Times"/>
          <w:color w:val="404040" w:themeColor="text1" w:themeTint="BF"/>
        </w:rPr>
      </w:pPr>
    </w:p>
    <w:p w14:paraId="6CEA2D61" w14:textId="1B984CB3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Il/La sottoscritto/a Dott./Dott.ssa ________________________________, iscritto/a al ____ Ciclo del Dottorato di ricerca in Ingegneria Civile, Edile-Architettura e Ambientale, chiede al Collegio dei Docenti l'attivazione delle procedure per il rilascio aggiuntivo di </w:t>
      </w:r>
      <w:r w:rsidR="009A7E8C">
        <w:rPr>
          <w:rFonts w:ascii="Times" w:hAnsi="Times"/>
          <w:i/>
          <w:iCs/>
          <w:color w:val="404040" w:themeColor="text1" w:themeTint="BF"/>
          <w:sz w:val="22"/>
          <w:szCs w:val="20"/>
        </w:rPr>
        <w:t>Dottorato Europeo</w:t>
      </w:r>
      <w:r w:rsidRPr="00595211">
        <w:rPr>
          <w:rFonts w:ascii="Times" w:hAnsi="Times"/>
          <w:color w:val="404040" w:themeColor="text1" w:themeTint="BF"/>
          <w:sz w:val="22"/>
          <w:szCs w:val="20"/>
        </w:rPr>
        <w:t>.</w:t>
      </w:r>
    </w:p>
    <w:p w14:paraId="04955BB3" w14:textId="75E2DA5A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A tal proposito, il/La sottoscritto/a dichiara, consapevole delle responsabilità e delle conseguenze civili e penali previste in caso di dichiarazioni mendaci (ex Art. 76 del DPR 445/2000), che parte della ricerca presentata nella tesi è stata eseguita durante un soggiorno di almeno tre mesi in un </w:t>
      </w:r>
      <w:r w:rsidR="009A7E8C" w:rsidRPr="009A7E8C">
        <w:rPr>
          <w:rFonts w:ascii="Times" w:hAnsi="Times"/>
          <w:color w:val="404040" w:themeColor="text1" w:themeTint="BF"/>
          <w:sz w:val="22"/>
          <w:szCs w:val="20"/>
        </w:rPr>
        <w:t>paese europeo diverso da quello del dottorando e da quello in cui ha sede il dottorato</w:t>
      </w:r>
      <w:r w:rsidRPr="00595211">
        <w:rPr>
          <w:rFonts w:ascii="Times" w:hAnsi="Times"/>
          <w:color w:val="404040" w:themeColor="text1" w:themeTint="BF"/>
          <w:sz w:val="22"/>
          <w:szCs w:val="20"/>
        </w:rPr>
        <w:t>.</w:t>
      </w:r>
    </w:p>
    <w:p w14:paraId="57FA6A56" w14:textId="7C62F1EF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Il/La sottoscritto/a è a conoscenza che il rilascio di tale certificazione è subordinato alla circostanza che </w:t>
      </w:r>
      <w:r w:rsidR="009A7E8C">
        <w:rPr>
          <w:rFonts w:ascii="Times" w:hAnsi="Times"/>
          <w:color w:val="404040" w:themeColor="text1" w:themeTint="BF"/>
          <w:sz w:val="22"/>
          <w:szCs w:val="20"/>
        </w:rPr>
        <w:t xml:space="preserve">si siano verificate </w:t>
      </w:r>
      <w:r w:rsidRPr="00595211">
        <w:rPr>
          <w:rFonts w:ascii="Times" w:hAnsi="Times"/>
          <w:color w:val="404040" w:themeColor="text1" w:themeTint="BF"/>
          <w:sz w:val="22"/>
          <w:szCs w:val="20"/>
        </w:rPr>
        <w:t>le condizioni (a, b, c e d) dettate dall’</w:t>
      </w:r>
      <w:proofErr w:type="spellStart"/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>European</w:t>
      </w:r>
      <w:proofErr w:type="spellEnd"/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 xml:space="preserve"> University Association</w:t>
      </w: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 (EUA):</w:t>
      </w:r>
    </w:p>
    <w:p w14:paraId="7AACF957" w14:textId="7EE0483C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a) la discussione della tesi finale è preceduta dalla presentazione di due giudizi positivi concernenti la tesi stessa da parte di professori o ricercatori provenienti da Università di due paesi europei diversi da quello in cui viene discussa;</w:t>
      </w:r>
    </w:p>
    <w:p w14:paraId="58E68939" w14:textId="2129BDE2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b) almeno un membro della commissione d’esame deve appartenere ad una istituzione accademica o di ricerca di un paese europeo diverso da quello in cui viene discussa la tesi;</w:t>
      </w:r>
    </w:p>
    <w:p w14:paraId="1F2B2B0C" w14:textId="4626604B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c) l’esame finale dovrà essere effettuato in una lingua ufficiale europea diversa da quella del paese in cui la tesi viene discussa;</w:t>
      </w:r>
    </w:p>
    <w:p w14:paraId="73F44C2A" w14:textId="10330D8C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d) parte della ricerca presentata nella tesi deve essere eseguita durante un soggiorno di almeno tre mesi in un paese europeo diverso da quello del dottorando e da quello in cui ha sede il dottorato.</w:t>
      </w:r>
    </w:p>
    <w:p w14:paraId="661DAEFE" w14:textId="77777777" w:rsidR="00595211" w:rsidRDefault="00595211" w:rsidP="005537D2">
      <w:pPr>
        <w:jc w:val="both"/>
        <w:rPr>
          <w:rFonts w:ascii="Times" w:hAnsi="Times"/>
          <w:color w:val="404040" w:themeColor="text1" w:themeTint="BF"/>
        </w:rPr>
      </w:pPr>
    </w:p>
    <w:p w14:paraId="7919646A" w14:textId="5889EA47" w:rsidR="00527418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Dott./Dott.ssa _______________</w:t>
      </w:r>
    </w:p>
    <w:p w14:paraId="3DED9C08" w14:textId="72A521A1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4408069D" w14:textId="4F5B3F32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DOTTORANDO/A</w:t>
      </w:r>
    </w:p>
    <w:p w14:paraId="59E0E20D" w14:textId="234CF733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5AB41746" w14:textId="0BDFABAA" w:rsidR="00527418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  <w:r w:rsidRPr="003471A9">
        <w:rPr>
          <w:rFonts w:ascii="Times" w:hAnsi="Times"/>
          <w:i/>
          <w:iCs/>
          <w:color w:val="404040" w:themeColor="text1" w:themeTint="BF"/>
        </w:rPr>
        <w:t>Il tutor, Prof./Prof.ssa ________________________</w:t>
      </w:r>
      <w:proofErr w:type="gramStart"/>
      <w:r w:rsidRPr="003471A9">
        <w:rPr>
          <w:rFonts w:ascii="Times" w:hAnsi="Times"/>
          <w:i/>
          <w:iCs/>
          <w:color w:val="404040" w:themeColor="text1" w:themeTint="BF"/>
        </w:rPr>
        <w:t xml:space="preserve">_ </w:t>
      </w:r>
      <w:r w:rsidR="00595211">
        <w:rPr>
          <w:rFonts w:ascii="Times" w:hAnsi="Times"/>
          <w:i/>
          <w:iCs/>
          <w:color w:val="404040" w:themeColor="text1" w:themeTint="BF"/>
        </w:rPr>
        <w:t xml:space="preserve"> ha</w:t>
      </w:r>
      <w:proofErr w:type="gramEnd"/>
      <w:r w:rsidR="00595211">
        <w:rPr>
          <w:rFonts w:ascii="Times" w:hAnsi="Times"/>
          <w:i/>
          <w:iCs/>
          <w:color w:val="404040" w:themeColor="text1" w:themeTint="BF"/>
        </w:rPr>
        <w:t xml:space="preserve"> preso visione dell'istanza in epigrafe</w:t>
      </w:r>
      <w:r w:rsidRPr="003471A9">
        <w:rPr>
          <w:rFonts w:ascii="Times" w:hAnsi="Times"/>
          <w:i/>
          <w:iCs/>
          <w:color w:val="404040" w:themeColor="text1" w:themeTint="BF"/>
        </w:rPr>
        <w:t>.</w:t>
      </w:r>
    </w:p>
    <w:p w14:paraId="76F6C0B7" w14:textId="4AE1591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3EBF8C0D" w14:textId="77777777" w:rsidR="009A7E8C" w:rsidRDefault="009A7E8C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</w:p>
    <w:p w14:paraId="3702AB7F" w14:textId="7AE85987" w:rsidR="00341251" w:rsidRPr="00595211" w:rsidRDefault="00527418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  <w:r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Allegato: Copia di documento di riconoscimento 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del</w:t>
      </w:r>
      <w:r w:rsidR="00F0717E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/della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 dottorando</w:t>
      </w:r>
      <w:r w:rsidR="00F0717E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/a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 </w:t>
      </w:r>
      <w:r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in corso di validità</w:t>
      </w:r>
    </w:p>
    <w:sectPr w:rsidR="00341251" w:rsidRPr="00595211" w:rsidSect="00595211">
      <w:headerReference w:type="default" r:id="rId8"/>
      <w:footerReference w:type="default" r:id="rId9"/>
      <w:pgSz w:w="11906" w:h="16838" w:code="9"/>
      <w:pgMar w:top="3042" w:right="1134" w:bottom="2127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F6039" w14:textId="77777777" w:rsidR="00B24B23" w:rsidRDefault="00B24B23" w:rsidP="00A219AF">
      <w:r>
        <w:separator/>
      </w:r>
    </w:p>
  </w:endnote>
  <w:endnote w:type="continuationSeparator" w:id="0">
    <w:p w14:paraId="066186B0" w14:textId="77777777" w:rsidR="00B24B23" w:rsidRDefault="00B24B23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0A34" w14:textId="77777777" w:rsidR="00B24B23" w:rsidRDefault="00B24B23" w:rsidP="00A219AF">
      <w:r>
        <w:separator/>
      </w:r>
    </w:p>
  </w:footnote>
  <w:footnote w:type="continuationSeparator" w:id="0">
    <w:p w14:paraId="553C9467" w14:textId="77777777" w:rsidR="00B24B23" w:rsidRDefault="00B24B23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404B032F" w:rsidR="00896626" w:rsidRDefault="00B24B23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3D06C5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18C60B93" wp14:editId="00B6D6A8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3AE98AE" id="Gruppo 7" o:spid="_x0000_s1026" style="position:absolute;margin-left:0;margin-top:-.05pt;width:477.65pt;height:71.1pt;z-index:251666432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rQUAD4X96C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128A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761BF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3D06C5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5211"/>
    <w:rsid w:val="00597BAE"/>
    <w:rsid w:val="005B1758"/>
    <w:rsid w:val="005B41A6"/>
    <w:rsid w:val="005C181F"/>
    <w:rsid w:val="005D0EF6"/>
    <w:rsid w:val="005D1CDC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0366"/>
    <w:rsid w:val="008E3B85"/>
    <w:rsid w:val="008F14EA"/>
    <w:rsid w:val="008F57E9"/>
    <w:rsid w:val="009131EF"/>
    <w:rsid w:val="00917A88"/>
    <w:rsid w:val="009662E3"/>
    <w:rsid w:val="009740AD"/>
    <w:rsid w:val="00975A3C"/>
    <w:rsid w:val="00986F29"/>
    <w:rsid w:val="00993514"/>
    <w:rsid w:val="009A7E8C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07B3E"/>
    <w:rsid w:val="00B24B23"/>
    <w:rsid w:val="00B27431"/>
    <w:rsid w:val="00B627DB"/>
    <w:rsid w:val="00B66141"/>
    <w:rsid w:val="00B6725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23D0-0DFD-45C3-ABBD-B9BC7930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4</cp:revision>
  <cp:lastPrinted>2020-07-20T09:34:00Z</cp:lastPrinted>
  <dcterms:created xsi:type="dcterms:W3CDTF">2021-01-09T15:55:00Z</dcterms:created>
  <dcterms:modified xsi:type="dcterms:W3CDTF">2022-01-05T14:18:00Z</dcterms:modified>
</cp:coreProperties>
</file>